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resources unique to this use case here. Shared resourc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8372d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6:58:06Z</dcterms:created>
  <dcterms:modified xsi:type="dcterms:W3CDTF">2016-09-13T06:58:06Z</dcterms:modified>
</cp:coreProperties>
</file>